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B34CC" w14:textId="7862D91E" w:rsidR="00216A19" w:rsidRDefault="00216A19" w:rsidP="00216A19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3C17B4B4" wp14:editId="4948CE19">
            <wp:simplePos x="0" y="0"/>
            <wp:positionH relativeFrom="column">
              <wp:posOffset>-368300</wp:posOffset>
            </wp:positionH>
            <wp:positionV relativeFrom="paragraph">
              <wp:posOffset>-3175</wp:posOffset>
            </wp:positionV>
            <wp:extent cx="963515" cy="906516"/>
            <wp:effectExtent l="0" t="0" r="0" b="0"/>
            <wp:wrapNone/>
            <wp:docPr id="5" name="image1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3515" cy="9065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6E49779F" wp14:editId="137EF08C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7E0B26" w14:textId="77777777" w:rsidR="00216A19" w:rsidRDefault="00216A19" w:rsidP="00216A19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:</w:t>
                            </w:r>
                          </w:p>
                          <w:p w14:paraId="1D7E82DB" w14:textId="410DB53A" w:rsidR="00216A19" w:rsidRDefault="00216A19" w:rsidP="00216A19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Date </w:t>
                            </w:r>
                            <w:r w:rsidR="00E834BF">
                              <w:rPr>
                                <w:color w:val="000000"/>
                              </w:rPr>
                              <w:t>2-12-2022 (1PM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49779F" id="Rectangle 4" o:spid="_x0000_s1026" style="position:absolute;left:0;text-align:left;margin-left:393pt;margin-top:-55pt;width:144.75pt;height:5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B7E0B26" w14:textId="77777777" w:rsidR="00216A19" w:rsidRDefault="00216A19" w:rsidP="00216A19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:</w:t>
                      </w:r>
                    </w:p>
                    <w:p w14:paraId="1D7E82DB" w14:textId="410DB53A" w:rsidR="00216A19" w:rsidRDefault="00216A19" w:rsidP="00216A19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Date </w:t>
                      </w:r>
                      <w:r w:rsidR="00E834BF">
                        <w:rPr>
                          <w:color w:val="000000"/>
                        </w:rPr>
                        <w:t>2-12-2022 (1PM)</w:t>
                      </w:r>
                    </w:p>
                  </w:txbxContent>
                </v:textbox>
              </v:rect>
            </w:pict>
          </mc:Fallback>
        </mc:AlternateContent>
      </w:r>
    </w:p>
    <w:p w14:paraId="1F068C03" w14:textId="47D50DD1" w:rsidR="00F87F87" w:rsidRDefault="00770388" w:rsidP="00F87F87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.Sc.</w:t>
      </w:r>
      <w:r w:rsidR="00F87F87">
        <w:rPr>
          <w:rFonts w:ascii="Arial" w:eastAsia="Arial" w:hAnsi="Arial" w:cs="Arial"/>
          <w:b/>
          <w:sz w:val="24"/>
          <w:szCs w:val="24"/>
        </w:rPr>
        <w:t xml:space="preserve"> COMPUTER SCIENCE – III SEMESTER</w:t>
      </w:r>
    </w:p>
    <w:p w14:paraId="593600EA" w14:textId="77777777" w:rsidR="00F87F87" w:rsidRDefault="00F87F87" w:rsidP="00F87F87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07CE0932" w14:textId="77777777" w:rsidR="00F87F87" w:rsidRDefault="00F87F87" w:rsidP="00F87F87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06438421" w14:textId="4B61AC7A" w:rsidR="00F87F87" w:rsidRDefault="00F87F87" w:rsidP="00F87F87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CS 9122: DATA ANALYTICS with HADOOP</w:t>
      </w:r>
    </w:p>
    <w:p w14:paraId="0182A1D5" w14:textId="58D2835E" w:rsidR="00216A19" w:rsidRDefault="00216A19" w:rsidP="003B1D1E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0B87236D" w14:textId="77777777" w:rsidR="00216A19" w:rsidRDefault="00216A19" w:rsidP="00216A19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5A66C52B" w14:textId="77777777" w:rsidR="00216A19" w:rsidRDefault="00216A19" w:rsidP="00216A19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.5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70</w:t>
      </w:r>
    </w:p>
    <w:p w14:paraId="33A6ED48" w14:textId="77777777" w:rsidR="00216A19" w:rsidRDefault="00216A19" w:rsidP="00216A19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25E9BF78" w14:textId="05FAB591" w:rsidR="00216A19" w:rsidRDefault="00216A19" w:rsidP="00216A19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his paper contains </w:t>
      </w:r>
      <w:r w:rsidR="00F87F87">
        <w:rPr>
          <w:rFonts w:ascii="Arial" w:eastAsia="Arial" w:hAnsi="Arial" w:cs="Arial"/>
          <w:b/>
        </w:rPr>
        <w:t xml:space="preserve">FOUR </w:t>
      </w:r>
      <w:r>
        <w:rPr>
          <w:rFonts w:ascii="Arial" w:eastAsia="Arial" w:hAnsi="Arial" w:cs="Arial"/>
          <w:b/>
        </w:rPr>
        <w:t>printed pages and THREE parts</w:t>
      </w:r>
    </w:p>
    <w:p w14:paraId="1363300B" w14:textId="77777777" w:rsidR="00216A19" w:rsidRDefault="00216A19" w:rsidP="00216A19">
      <w:pPr>
        <w:spacing w:after="0" w:line="259" w:lineRule="auto"/>
        <w:rPr>
          <w:rFonts w:ascii="Arial" w:eastAsia="Arial" w:hAnsi="Arial" w:cs="Arial"/>
          <w:b/>
          <w:u w:val="single"/>
        </w:rPr>
      </w:pPr>
    </w:p>
    <w:p w14:paraId="5F36DA7B" w14:textId="77777777" w:rsidR="00216A19" w:rsidRPr="00DD22D0" w:rsidRDefault="00216A19" w:rsidP="00216A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>PART A</w:t>
      </w:r>
    </w:p>
    <w:p w14:paraId="56687B45" w14:textId="098840BD" w:rsidR="00216A19" w:rsidRPr="00DD22D0" w:rsidRDefault="00216A19" w:rsidP="00216A19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DD22D0">
        <w:rPr>
          <w:rFonts w:ascii="Times New Roman" w:eastAsia="Times New Roman" w:hAnsi="Times New Roman" w:cs="Times New Roman"/>
          <w:sz w:val="24"/>
          <w:szCs w:val="24"/>
          <w:lang w:val="en-IN"/>
        </w:rPr>
        <w:br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Answer </w:t>
      </w: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en-IN"/>
        </w:rPr>
        <w:t>ALL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the following question.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      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      (1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x 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1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= 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1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)</w:t>
      </w:r>
    </w:p>
    <w:p w14:paraId="014DF710" w14:textId="77777777" w:rsidR="00216A19" w:rsidRPr="00DD22D0" w:rsidRDefault="00216A19" w:rsidP="00216A19">
      <w:pPr>
        <w:spacing w:after="0" w:line="259" w:lineRule="auto"/>
        <w:rPr>
          <w:rFonts w:ascii="Arial" w:eastAsia="Arial" w:hAnsi="Arial" w:cs="Arial"/>
        </w:rPr>
      </w:pPr>
    </w:p>
    <w:p w14:paraId="490E0867" w14:textId="77777777" w:rsidR="00F87F87" w:rsidRPr="00DD22D0" w:rsidRDefault="00F87F87" w:rsidP="00F87F87">
      <w:pPr>
        <w:numPr>
          <w:ilvl w:val="0"/>
          <w:numId w:val="5"/>
        </w:numPr>
        <w:spacing w:after="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Which of the following statements are true about using visualizations to display a</w:t>
      </w:r>
    </w:p>
    <w:p w14:paraId="3A652E09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ataset?</w:t>
      </w:r>
    </w:p>
    <w:p w14:paraId="56A3E835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I. Visualizations are visually appealing, but do not help the viewer understand relationships</w:t>
      </w:r>
    </w:p>
    <w:p w14:paraId="69102A65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that exist in the data</w:t>
      </w:r>
    </w:p>
    <w:p w14:paraId="2C37492C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II. Visualizations like graphs, charts, or visualizations with pictures are useful for conveying</w:t>
      </w:r>
    </w:p>
    <w:p w14:paraId="5FFEE6B6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information, while tables just filled with text are not useful.</w:t>
      </w:r>
    </w:p>
    <w:p w14:paraId="50E5CA21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III. Patterns that exist in the data can be found more easily by using a visualization</w:t>
      </w:r>
    </w:p>
    <w:p w14:paraId="1A88310D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</w:p>
    <w:p w14:paraId="75CE8A20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a) I AND II</w:t>
      </w:r>
    </w:p>
    <w:p w14:paraId="0F95D5A1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b) II AND III</w:t>
      </w:r>
    </w:p>
    <w:p w14:paraId="02313977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c) I AND III</w:t>
      </w:r>
    </w:p>
    <w:p w14:paraId="357631A5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) ONLY III</w:t>
      </w:r>
    </w:p>
    <w:p w14:paraId="125B4F41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</w:p>
    <w:p w14:paraId="53FC1F98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Which of the following is the simplest NoSQL database format for storing unstructured</w:t>
      </w:r>
    </w:p>
    <w:p w14:paraId="0A54DFCA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ata?</w:t>
      </w:r>
    </w:p>
    <w:p w14:paraId="751A0C7D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a) Key-value</w:t>
      </w:r>
    </w:p>
    <w:p w14:paraId="035E1BE3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b) Document</w:t>
      </w:r>
    </w:p>
    <w:p w14:paraId="4C608C56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c) Wide column</w:t>
      </w:r>
    </w:p>
    <w:p w14:paraId="2EF493EA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) All of the above</w:t>
      </w:r>
    </w:p>
    <w:p w14:paraId="77DB3539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</w:p>
    <w:p w14:paraId="2F95B4E8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When the values of two variables move in the opposite directions, correlation is said to</w:t>
      </w:r>
    </w:p>
    <w:p w14:paraId="1D4A0306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be _____________</w:t>
      </w:r>
    </w:p>
    <w:p w14:paraId="3B62AF62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a) Linear</w:t>
      </w:r>
    </w:p>
    <w:p w14:paraId="53EF10E7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b) Non-linear</w:t>
      </w:r>
    </w:p>
    <w:p w14:paraId="156840A4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c) Positive</w:t>
      </w:r>
    </w:p>
    <w:p w14:paraId="5B849B6F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) Negative</w:t>
      </w:r>
    </w:p>
    <w:p w14:paraId="094BD296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</w:p>
    <w:p w14:paraId="3CDA6F20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What is perceptron?</w:t>
      </w:r>
    </w:p>
    <w:p w14:paraId="22E60607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a) a single layer feed-forward neural network with pre-processing</w:t>
      </w:r>
    </w:p>
    <w:p w14:paraId="6D82077E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lastRenderedPageBreak/>
        <w:t>b) an auto-associative neural network</w:t>
      </w:r>
    </w:p>
    <w:p w14:paraId="30665B85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c) a double layer auto-associative neural network</w:t>
      </w:r>
    </w:p>
    <w:p w14:paraId="61D1C2C6" w14:textId="77777777" w:rsidR="00F87F87" w:rsidRPr="00DD22D0" w:rsidRDefault="00F87F87" w:rsidP="00F87F87">
      <w:pPr>
        <w:spacing w:after="0"/>
        <w:ind w:left="360"/>
        <w:jc w:val="both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t>d) a neural network that contains feedback</w:t>
      </w:r>
    </w:p>
    <w:p w14:paraId="472A0E61" w14:textId="77777777" w:rsidR="00F87F87" w:rsidRPr="00DD22D0" w:rsidRDefault="00F87F87" w:rsidP="00F87F87">
      <w:pPr>
        <w:spacing w:after="0" w:line="259" w:lineRule="auto"/>
        <w:rPr>
          <w:rFonts w:ascii="Arial" w:eastAsia="Arial" w:hAnsi="Arial" w:cs="Arial"/>
        </w:rPr>
      </w:pPr>
    </w:p>
    <w:p w14:paraId="33768105" w14:textId="77777777" w:rsidR="00F87F87" w:rsidRPr="00DD22D0" w:rsidRDefault="00F87F87" w:rsidP="00F87F87">
      <w:pPr>
        <w:spacing w:after="0" w:line="259" w:lineRule="auto"/>
        <w:rPr>
          <w:rFonts w:ascii="Arial" w:eastAsia="Arial" w:hAnsi="Arial" w:cs="Arial"/>
        </w:rPr>
      </w:pPr>
    </w:p>
    <w:p w14:paraId="6440783A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Identify the </w:t>
      </w:r>
      <w:proofErr w:type="gramStart"/>
      <w:r w:rsidRPr="00DD22D0">
        <w:rPr>
          <w:rFonts w:ascii="Arial" w:eastAsia="Arial" w:hAnsi="Arial" w:cs="Arial"/>
          <w:bCs/>
        </w:rPr>
        <w:t>large scale</w:t>
      </w:r>
      <w:proofErr w:type="gramEnd"/>
      <w:r w:rsidRPr="00DD22D0">
        <w:rPr>
          <w:rFonts w:ascii="Arial" w:eastAsia="Arial" w:hAnsi="Arial" w:cs="Arial"/>
          <w:bCs/>
        </w:rPr>
        <w:t xml:space="preserve"> clustering algorithm which uses a combination of partition based</w:t>
      </w:r>
    </w:p>
    <w:p w14:paraId="185139FD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nd hierarchical algorithms</w:t>
      </w:r>
    </w:p>
    <w:p w14:paraId="7F2A6E7B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PCY Algorithm</w:t>
      </w:r>
    </w:p>
    <w:p w14:paraId="19DD6124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SON Algorithm</w:t>
      </w:r>
    </w:p>
    <w:p w14:paraId="5CE470AD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CURE Algorithm</w:t>
      </w:r>
    </w:p>
    <w:p w14:paraId="42C38B71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FM Algorithm</w:t>
      </w:r>
    </w:p>
    <w:p w14:paraId="62C94BC9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5F6D40C6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The algorithm that is also called as partition algorithm, which divides the database into</w:t>
      </w:r>
    </w:p>
    <w:p w14:paraId="7D5AD533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non-overlapping subsets, such that each partition fits into the main memory using two scans</w:t>
      </w:r>
    </w:p>
    <w:p w14:paraId="20B20D99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of the database is</w:t>
      </w:r>
    </w:p>
    <w:p w14:paraId="69C07B06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SON Algorithm</w:t>
      </w:r>
    </w:p>
    <w:p w14:paraId="183C8A3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FM Algorithm</w:t>
      </w:r>
    </w:p>
    <w:p w14:paraId="658F558A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PCY Algorithm</w:t>
      </w:r>
    </w:p>
    <w:p w14:paraId="46D18F1C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Simple Randomized Algorithm</w:t>
      </w:r>
    </w:p>
    <w:p w14:paraId="706C084D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7B8757B9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onsider an example of customers and their scores. Using one technique, the customers may be scored poorly but very well using another technique. By combining the intelligence from multiple models, a scoring algorithm becomes better in aggregate. Such a model is called as __________</w:t>
      </w:r>
    </w:p>
    <w:p w14:paraId="123D47D3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Ensemble model</w:t>
      </w:r>
    </w:p>
    <w:p w14:paraId="53F9279E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Commodity Model</w:t>
      </w:r>
    </w:p>
    <w:p w14:paraId="1871BA8F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Aggregate Model</w:t>
      </w:r>
    </w:p>
    <w:p w14:paraId="5E0EB17A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Statistical Model</w:t>
      </w:r>
    </w:p>
    <w:p w14:paraId="74BB71A1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5603254C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The characteristic of big data that specifies that the same data, which keeps changing</w:t>
      </w:r>
    </w:p>
    <w:p w14:paraId="51BABF8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onstantly and focuses on understanding and interpreting the correct meanings of raw data,</w:t>
      </w:r>
    </w:p>
    <w:p w14:paraId="0452A5F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is __________</w:t>
      </w:r>
    </w:p>
    <w:p w14:paraId="71B5BB3C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Variability</w:t>
      </w:r>
    </w:p>
    <w:p w14:paraId="63DCEA13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Variety</w:t>
      </w:r>
    </w:p>
    <w:p w14:paraId="2D0CCFB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Value</w:t>
      </w:r>
    </w:p>
    <w:p w14:paraId="5F898023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Visualization</w:t>
      </w:r>
    </w:p>
    <w:p w14:paraId="3905A4B1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288BFC4F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The results of a hive query can be stored as</w:t>
      </w:r>
    </w:p>
    <w:p w14:paraId="1D5B2CA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Local File</w:t>
      </w:r>
    </w:p>
    <w:p w14:paraId="4DCCE739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HDFS file</w:t>
      </w:r>
    </w:p>
    <w:p w14:paraId="48CF466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Both the above</w:t>
      </w:r>
    </w:p>
    <w:p w14:paraId="52CCCF4F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Cannot be stored</w:t>
      </w:r>
    </w:p>
    <w:p w14:paraId="1639E723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4664F099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Which kind of </w:t>
      </w:r>
      <w:proofErr w:type="gramStart"/>
      <w:r w:rsidRPr="00DD22D0">
        <w:rPr>
          <w:rFonts w:ascii="Arial" w:eastAsia="Arial" w:hAnsi="Arial" w:cs="Arial"/>
          <w:bCs/>
        </w:rPr>
        <w:t>keys(</w:t>
      </w:r>
      <w:proofErr w:type="gramEnd"/>
      <w:r w:rsidRPr="00DD22D0">
        <w:rPr>
          <w:rFonts w:ascii="Arial" w:eastAsia="Arial" w:hAnsi="Arial" w:cs="Arial"/>
          <w:bCs/>
        </w:rPr>
        <w:t>CONSTRAINTS) Hive can have?</w:t>
      </w:r>
    </w:p>
    <w:p w14:paraId="296EF0FB" w14:textId="77777777" w:rsidR="00F87F87" w:rsidRPr="00DD22D0" w:rsidRDefault="00F87F87" w:rsidP="00F87F87">
      <w:pPr>
        <w:pStyle w:val="ListParagraph"/>
        <w:numPr>
          <w:ilvl w:val="0"/>
          <w:numId w:val="6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Primary Keys</w:t>
      </w:r>
    </w:p>
    <w:p w14:paraId="201F8708" w14:textId="77777777" w:rsidR="00F87F87" w:rsidRPr="00DD22D0" w:rsidRDefault="00F87F87" w:rsidP="00F87F87">
      <w:pPr>
        <w:pStyle w:val="ListParagraph"/>
        <w:numPr>
          <w:ilvl w:val="0"/>
          <w:numId w:val="6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Foreign Keys</w:t>
      </w:r>
    </w:p>
    <w:p w14:paraId="748BFA12" w14:textId="77777777" w:rsidR="00F87F87" w:rsidRPr="00DD22D0" w:rsidRDefault="00F87F87" w:rsidP="00F87F87">
      <w:pPr>
        <w:pStyle w:val="ListParagraph"/>
        <w:numPr>
          <w:ilvl w:val="0"/>
          <w:numId w:val="6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Unique Keys</w:t>
      </w:r>
    </w:p>
    <w:p w14:paraId="39057F46" w14:textId="77777777" w:rsidR="00F87F87" w:rsidRPr="00DD22D0" w:rsidRDefault="00F87F87" w:rsidP="00F87F87">
      <w:pPr>
        <w:pStyle w:val="ListParagraph"/>
        <w:numPr>
          <w:ilvl w:val="0"/>
          <w:numId w:val="6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lastRenderedPageBreak/>
        <w:t>None of the above</w:t>
      </w:r>
    </w:p>
    <w:p w14:paraId="22F0684A" w14:textId="77777777" w:rsidR="00F87F87" w:rsidRPr="00DD22D0" w:rsidRDefault="00F87F87" w:rsidP="00F87F87">
      <w:pPr>
        <w:pStyle w:val="ListParagraph"/>
        <w:spacing w:after="0" w:line="259" w:lineRule="auto"/>
        <w:ind w:left="780"/>
        <w:rPr>
          <w:rFonts w:ascii="Arial" w:eastAsia="Arial" w:hAnsi="Arial" w:cs="Arial"/>
          <w:bCs/>
        </w:rPr>
      </w:pPr>
    </w:p>
    <w:p w14:paraId="7BDD99C6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If the schema of the table does not match with the data types present in the file containing the </w:t>
      </w:r>
      <w:proofErr w:type="gramStart"/>
      <w:r w:rsidRPr="00DD22D0">
        <w:rPr>
          <w:rFonts w:ascii="Arial" w:eastAsia="Arial" w:hAnsi="Arial" w:cs="Arial"/>
          <w:bCs/>
        </w:rPr>
        <w:t>table</w:t>
      </w:r>
      <w:proofErr w:type="gramEnd"/>
      <w:r w:rsidRPr="00DD22D0">
        <w:rPr>
          <w:rFonts w:ascii="Arial" w:eastAsia="Arial" w:hAnsi="Arial" w:cs="Arial"/>
          <w:bCs/>
        </w:rPr>
        <w:t xml:space="preserve"> then Hive</w:t>
      </w:r>
    </w:p>
    <w:p w14:paraId="7F613849" w14:textId="77777777" w:rsidR="00F87F87" w:rsidRPr="00DD22D0" w:rsidRDefault="00F87F87" w:rsidP="00F87F87">
      <w:pPr>
        <w:pStyle w:val="ListParagraph"/>
        <w:numPr>
          <w:ilvl w:val="0"/>
          <w:numId w:val="7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utomatically drops the file</w:t>
      </w:r>
    </w:p>
    <w:p w14:paraId="4FB9565C" w14:textId="77777777" w:rsidR="00F87F87" w:rsidRPr="00DD22D0" w:rsidRDefault="00F87F87" w:rsidP="00F87F87">
      <w:pPr>
        <w:pStyle w:val="ListParagraph"/>
        <w:numPr>
          <w:ilvl w:val="0"/>
          <w:numId w:val="7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utomatically corrects the data</w:t>
      </w:r>
    </w:p>
    <w:p w14:paraId="1432DB6B" w14:textId="77777777" w:rsidR="00F87F87" w:rsidRPr="00DD22D0" w:rsidRDefault="00F87F87" w:rsidP="00F87F87">
      <w:pPr>
        <w:pStyle w:val="ListParagraph"/>
        <w:numPr>
          <w:ilvl w:val="0"/>
          <w:numId w:val="7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Reports Null values for mismatched data</w:t>
      </w:r>
    </w:p>
    <w:p w14:paraId="7E186318" w14:textId="77777777" w:rsidR="00F87F87" w:rsidRPr="00DD22D0" w:rsidRDefault="00F87F87" w:rsidP="00F87F87">
      <w:pPr>
        <w:pStyle w:val="ListParagraph"/>
        <w:numPr>
          <w:ilvl w:val="0"/>
          <w:numId w:val="7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oes not allow any query to run on the table</w:t>
      </w:r>
    </w:p>
    <w:p w14:paraId="089E9E03" w14:textId="77777777" w:rsidR="00F87F87" w:rsidRPr="00DD22D0" w:rsidRDefault="00F87F87" w:rsidP="00F87F87">
      <w:pPr>
        <w:spacing w:after="0" w:line="259" w:lineRule="auto"/>
        <w:rPr>
          <w:rFonts w:ascii="Arial" w:eastAsia="Arial" w:hAnsi="Arial" w:cs="Arial"/>
          <w:bCs/>
        </w:rPr>
      </w:pPr>
    </w:p>
    <w:p w14:paraId="48208A2B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_________ is a framework for collecting and storing script-level statistics for Pig Latin.</w:t>
      </w:r>
    </w:p>
    <w:p w14:paraId="23616C7D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Pig Stats</w:t>
      </w:r>
    </w:p>
    <w:p w14:paraId="6B8BBB38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Statistics</w:t>
      </w:r>
    </w:p>
    <w:p w14:paraId="6A9A3BF1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Pig Statistics</w:t>
      </w:r>
    </w:p>
    <w:p w14:paraId="39FA7C45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) None of the mentioned</w:t>
      </w:r>
    </w:p>
    <w:p w14:paraId="597E363C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59F38D76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ich of the following is true about MapReduce?</w:t>
      </w:r>
    </w:p>
    <w:p w14:paraId="6F86D6C2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) It provides the resource management</w:t>
      </w:r>
    </w:p>
    <w:p w14:paraId="22E9CA16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) An open-source data warehouse system for querying and analyzing large datasets stored in Hadoop files</w:t>
      </w:r>
    </w:p>
    <w:p w14:paraId="7DFA8056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) Data processing layer of Hadoop</w:t>
      </w:r>
    </w:p>
    <w:p w14:paraId="0E1A54FD" w14:textId="77777777" w:rsidR="00F87F87" w:rsidRPr="00DD22D0" w:rsidRDefault="00F87F87" w:rsidP="00F87F87">
      <w:pPr>
        <w:spacing w:after="0" w:line="259" w:lineRule="auto"/>
        <w:ind w:left="360"/>
        <w:rPr>
          <w:rFonts w:ascii="Arial" w:eastAsia="Arial" w:hAnsi="Arial" w:cs="Arial"/>
          <w:bCs/>
        </w:rPr>
      </w:pPr>
    </w:p>
    <w:p w14:paraId="233B1733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ich of the following phases occur simultaneously in MapReduce.</w:t>
      </w:r>
    </w:p>
    <w:p w14:paraId="2CF5B63A" w14:textId="77777777" w:rsidR="00F87F87" w:rsidRPr="00DD22D0" w:rsidRDefault="00F87F87" w:rsidP="00F87F87">
      <w:pPr>
        <w:pStyle w:val="ListParagraph"/>
        <w:numPr>
          <w:ilvl w:val="0"/>
          <w:numId w:val="8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Shuffle and Map</w:t>
      </w:r>
    </w:p>
    <w:p w14:paraId="695C9979" w14:textId="77777777" w:rsidR="00F87F87" w:rsidRPr="00DD22D0" w:rsidRDefault="00F87F87" w:rsidP="00F87F87">
      <w:pPr>
        <w:pStyle w:val="ListParagraph"/>
        <w:numPr>
          <w:ilvl w:val="0"/>
          <w:numId w:val="8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 Shuffle and Sort</w:t>
      </w:r>
    </w:p>
    <w:p w14:paraId="20789EF6" w14:textId="77777777" w:rsidR="00F87F87" w:rsidRPr="00DD22D0" w:rsidRDefault="00F87F87" w:rsidP="00F87F87">
      <w:pPr>
        <w:pStyle w:val="ListParagraph"/>
        <w:numPr>
          <w:ilvl w:val="0"/>
          <w:numId w:val="8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Reduce and Sort</w:t>
      </w:r>
    </w:p>
    <w:p w14:paraId="4E76FB57" w14:textId="77777777" w:rsidR="00F87F87" w:rsidRPr="00DD22D0" w:rsidRDefault="00F87F87" w:rsidP="00F87F87">
      <w:pPr>
        <w:spacing w:after="0" w:line="259" w:lineRule="auto"/>
        <w:rPr>
          <w:rFonts w:ascii="Arial" w:eastAsia="Arial" w:hAnsi="Arial" w:cs="Arial"/>
          <w:bCs/>
        </w:rPr>
      </w:pPr>
    </w:p>
    <w:p w14:paraId="45950662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ich of the following is a column-oriented database that runs on top of HDFS:</w:t>
      </w:r>
    </w:p>
    <w:p w14:paraId="0122A5E9" w14:textId="77777777" w:rsidR="00F87F87" w:rsidRPr="00DD22D0" w:rsidRDefault="00F87F87" w:rsidP="00F87F87">
      <w:pPr>
        <w:pStyle w:val="ListParagraph"/>
        <w:numPr>
          <w:ilvl w:val="0"/>
          <w:numId w:val="9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Hive</w:t>
      </w:r>
    </w:p>
    <w:p w14:paraId="294399FD" w14:textId="77777777" w:rsidR="00F87F87" w:rsidRPr="00DD22D0" w:rsidRDefault="00F87F87" w:rsidP="00F87F87">
      <w:pPr>
        <w:pStyle w:val="ListParagraph"/>
        <w:numPr>
          <w:ilvl w:val="0"/>
          <w:numId w:val="9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Sqoop</w:t>
      </w:r>
    </w:p>
    <w:p w14:paraId="2177372F" w14:textId="77777777" w:rsidR="00F87F87" w:rsidRPr="00DD22D0" w:rsidRDefault="00F87F87" w:rsidP="00F87F87">
      <w:pPr>
        <w:pStyle w:val="ListParagraph"/>
        <w:numPr>
          <w:ilvl w:val="0"/>
          <w:numId w:val="9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HBase</w:t>
      </w:r>
    </w:p>
    <w:p w14:paraId="758CD4DC" w14:textId="77777777" w:rsidR="00F87F87" w:rsidRPr="00DD22D0" w:rsidRDefault="00F87F87" w:rsidP="00F87F87">
      <w:pPr>
        <w:pStyle w:val="ListParagraph"/>
        <w:numPr>
          <w:ilvl w:val="0"/>
          <w:numId w:val="9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Flume</w:t>
      </w:r>
    </w:p>
    <w:p w14:paraId="13982C62" w14:textId="77777777" w:rsidR="00216A19" w:rsidRPr="00DD22D0" w:rsidRDefault="00216A19" w:rsidP="00216A19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4FEB72C8" w14:textId="77777777" w:rsidR="00216A19" w:rsidRPr="00DD22D0" w:rsidRDefault="00216A19" w:rsidP="00216A19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>PART B</w:t>
      </w:r>
    </w:p>
    <w:p w14:paraId="169F51ED" w14:textId="77777777" w:rsidR="00216A19" w:rsidRPr="00DD22D0" w:rsidRDefault="00216A19" w:rsidP="00216A19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/>
        </w:rPr>
      </w:pPr>
    </w:p>
    <w:p w14:paraId="7916C0D1" w14:textId="59316F3E" w:rsidR="00216A19" w:rsidRPr="00DD22D0" w:rsidRDefault="00216A19" w:rsidP="00216A1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Answer the following questions.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       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(5 x 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= </w:t>
      </w:r>
      <w:r w:rsidR="00F87F87"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2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)</w:t>
      </w:r>
    </w:p>
    <w:p w14:paraId="78F01C51" w14:textId="77777777" w:rsidR="00216A19" w:rsidRPr="00DD22D0" w:rsidRDefault="00216A19" w:rsidP="00216A1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IN"/>
        </w:rPr>
      </w:pPr>
    </w:p>
    <w:p w14:paraId="5EA02FFB" w14:textId="6A3621A5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ith a diagrammatic representation, explain Model and Score Management.</w:t>
      </w:r>
    </w:p>
    <w:p w14:paraId="425DA107" w14:textId="77777777" w:rsidR="00F87F87" w:rsidRPr="00DD22D0" w:rsidRDefault="00F87F87" w:rsidP="00F87F87">
      <w:pPr>
        <w:pStyle w:val="ListParagraph"/>
        <w:spacing w:after="0" w:line="259" w:lineRule="auto"/>
        <w:ind w:left="432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OR</w:t>
      </w:r>
    </w:p>
    <w:p w14:paraId="1CF75227" w14:textId="0263C140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Differentiate traditional analytic architecture with modern in-database architecture.</w:t>
      </w:r>
    </w:p>
    <w:p w14:paraId="47F976A3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57175604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at is the aim of Bayesian network? What does the node and arc signify in the network? Explain it with an example.</w:t>
      </w:r>
    </w:p>
    <w:p w14:paraId="354BCBF8" w14:textId="77777777" w:rsidR="00F87F87" w:rsidRPr="00DD22D0" w:rsidRDefault="00F87F87" w:rsidP="00F87F87">
      <w:pPr>
        <w:pStyle w:val="ListParagraph"/>
        <w:spacing w:after="0" w:line="259" w:lineRule="auto"/>
        <w:ind w:left="432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OR</w:t>
      </w:r>
    </w:p>
    <w:p w14:paraId="37DCADE1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bbreviate SVM. Explain the two types of SVM with suitable scenarios.</w:t>
      </w:r>
    </w:p>
    <w:p w14:paraId="0FDF89CA" w14:textId="3CB481BB" w:rsidR="00770388" w:rsidRPr="00770388" w:rsidRDefault="00F87F87" w:rsidP="00770388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Implement </w:t>
      </w:r>
      <w:proofErr w:type="spellStart"/>
      <w:r w:rsidRPr="00DD22D0">
        <w:rPr>
          <w:rFonts w:ascii="Arial" w:eastAsia="Arial" w:hAnsi="Arial" w:cs="Arial"/>
          <w:bCs/>
        </w:rPr>
        <w:t>Apriori</w:t>
      </w:r>
      <w:proofErr w:type="spellEnd"/>
      <w:r w:rsidRPr="00DD22D0">
        <w:rPr>
          <w:rFonts w:ascii="Arial" w:eastAsia="Arial" w:hAnsi="Arial" w:cs="Arial"/>
          <w:bCs/>
        </w:rPr>
        <w:t xml:space="preserve"> algorithm for the dataset given below and generate the association rules</w:t>
      </w:r>
      <w:r w:rsidR="00770388">
        <w:rPr>
          <w:rFonts w:ascii="Arial" w:eastAsia="Arial" w:hAnsi="Arial" w:cs="Arial"/>
          <w:bCs/>
        </w:rPr>
        <w:t xml:space="preserve">. Given the </w:t>
      </w:r>
      <w:r w:rsidR="00770388" w:rsidRPr="00770388">
        <w:rPr>
          <w:rFonts w:ascii="Arial" w:eastAsia="Arial" w:hAnsi="Arial" w:cs="Arial"/>
          <w:bCs/>
        </w:rPr>
        <w:t>Minimum support is 2 and minimum confidence is 50%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8"/>
        <w:gridCol w:w="2126"/>
      </w:tblGrid>
      <w:tr w:rsidR="00770388" w14:paraId="04619CD9" w14:textId="77777777" w:rsidTr="00770388">
        <w:tc>
          <w:tcPr>
            <w:tcW w:w="1118" w:type="dxa"/>
          </w:tcPr>
          <w:p w14:paraId="50BED08F" w14:textId="53EBBFB9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ID</w:t>
            </w:r>
          </w:p>
        </w:tc>
        <w:tc>
          <w:tcPr>
            <w:tcW w:w="2126" w:type="dxa"/>
          </w:tcPr>
          <w:p w14:paraId="4353E414" w14:textId="3F03510C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Itemset</w:t>
            </w:r>
          </w:p>
        </w:tc>
      </w:tr>
      <w:tr w:rsidR="00770388" w14:paraId="60E3B920" w14:textId="77777777" w:rsidTr="00770388">
        <w:tc>
          <w:tcPr>
            <w:tcW w:w="1118" w:type="dxa"/>
          </w:tcPr>
          <w:p w14:paraId="2FCAF28C" w14:textId="76D7242E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lastRenderedPageBreak/>
              <w:t>T1</w:t>
            </w:r>
          </w:p>
        </w:tc>
        <w:tc>
          <w:tcPr>
            <w:tcW w:w="2126" w:type="dxa"/>
          </w:tcPr>
          <w:p w14:paraId="17C7A3CD" w14:textId="3E10E8E6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B</w:t>
            </w:r>
          </w:p>
        </w:tc>
      </w:tr>
      <w:tr w:rsidR="00770388" w14:paraId="1472FE5E" w14:textId="77777777" w:rsidTr="00770388">
        <w:tc>
          <w:tcPr>
            <w:tcW w:w="1118" w:type="dxa"/>
          </w:tcPr>
          <w:p w14:paraId="1B41EFAC" w14:textId="648A88B8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2</w:t>
            </w:r>
          </w:p>
        </w:tc>
        <w:tc>
          <w:tcPr>
            <w:tcW w:w="2126" w:type="dxa"/>
          </w:tcPr>
          <w:p w14:paraId="4B94544D" w14:textId="257A3EFB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B, D</w:t>
            </w:r>
          </w:p>
        </w:tc>
      </w:tr>
      <w:tr w:rsidR="00770388" w14:paraId="651C1B3C" w14:textId="77777777" w:rsidTr="00770388">
        <w:tc>
          <w:tcPr>
            <w:tcW w:w="1118" w:type="dxa"/>
          </w:tcPr>
          <w:p w14:paraId="6A1E93DD" w14:textId="2C7A7C2A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3</w:t>
            </w:r>
          </w:p>
        </w:tc>
        <w:tc>
          <w:tcPr>
            <w:tcW w:w="2126" w:type="dxa"/>
          </w:tcPr>
          <w:p w14:paraId="321B8723" w14:textId="3E1C01C2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B, C</w:t>
            </w:r>
          </w:p>
        </w:tc>
      </w:tr>
      <w:tr w:rsidR="00770388" w14:paraId="7A249D25" w14:textId="77777777" w:rsidTr="00770388">
        <w:tc>
          <w:tcPr>
            <w:tcW w:w="1118" w:type="dxa"/>
          </w:tcPr>
          <w:p w14:paraId="537416DE" w14:textId="23ADDB1D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4</w:t>
            </w:r>
          </w:p>
        </w:tc>
        <w:tc>
          <w:tcPr>
            <w:tcW w:w="2126" w:type="dxa"/>
          </w:tcPr>
          <w:p w14:paraId="279E2CAC" w14:textId="6DA3307A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B, D</w:t>
            </w:r>
          </w:p>
        </w:tc>
      </w:tr>
      <w:tr w:rsidR="00770388" w14:paraId="32B08FB2" w14:textId="77777777" w:rsidTr="00770388">
        <w:tc>
          <w:tcPr>
            <w:tcW w:w="1118" w:type="dxa"/>
          </w:tcPr>
          <w:p w14:paraId="1A95214F" w14:textId="3D5E7AEE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5</w:t>
            </w:r>
          </w:p>
        </w:tc>
        <w:tc>
          <w:tcPr>
            <w:tcW w:w="2126" w:type="dxa"/>
          </w:tcPr>
          <w:p w14:paraId="662BA046" w14:textId="472D6951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C</w:t>
            </w:r>
          </w:p>
        </w:tc>
      </w:tr>
      <w:tr w:rsidR="00770388" w14:paraId="6DDA9A0C" w14:textId="77777777" w:rsidTr="00770388">
        <w:tc>
          <w:tcPr>
            <w:tcW w:w="1118" w:type="dxa"/>
          </w:tcPr>
          <w:p w14:paraId="3A857994" w14:textId="26A6C197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6</w:t>
            </w:r>
          </w:p>
        </w:tc>
        <w:tc>
          <w:tcPr>
            <w:tcW w:w="2126" w:type="dxa"/>
          </w:tcPr>
          <w:p w14:paraId="2D95FB68" w14:textId="46138E36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B, C</w:t>
            </w:r>
          </w:p>
        </w:tc>
      </w:tr>
      <w:tr w:rsidR="00770388" w14:paraId="2F3F5049" w14:textId="77777777" w:rsidTr="00770388">
        <w:tc>
          <w:tcPr>
            <w:tcW w:w="1118" w:type="dxa"/>
          </w:tcPr>
          <w:p w14:paraId="7654B352" w14:textId="2F9CD8D2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7</w:t>
            </w:r>
          </w:p>
        </w:tc>
        <w:tc>
          <w:tcPr>
            <w:tcW w:w="2126" w:type="dxa"/>
          </w:tcPr>
          <w:p w14:paraId="2A703F76" w14:textId="4890D188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C</w:t>
            </w:r>
          </w:p>
        </w:tc>
      </w:tr>
      <w:tr w:rsidR="00770388" w14:paraId="59A413EC" w14:textId="77777777" w:rsidTr="00770388">
        <w:tc>
          <w:tcPr>
            <w:tcW w:w="1118" w:type="dxa"/>
          </w:tcPr>
          <w:p w14:paraId="2AF7BFC3" w14:textId="616B82E3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8</w:t>
            </w:r>
          </w:p>
        </w:tc>
        <w:tc>
          <w:tcPr>
            <w:tcW w:w="2126" w:type="dxa"/>
          </w:tcPr>
          <w:p w14:paraId="7D845B00" w14:textId="68D471AA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B, C, E</w:t>
            </w:r>
          </w:p>
        </w:tc>
      </w:tr>
      <w:tr w:rsidR="00770388" w14:paraId="6672B82B" w14:textId="77777777" w:rsidTr="00770388">
        <w:tc>
          <w:tcPr>
            <w:tcW w:w="1118" w:type="dxa"/>
          </w:tcPr>
          <w:p w14:paraId="069D2792" w14:textId="4BFD286B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T9</w:t>
            </w:r>
          </w:p>
        </w:tc>
        <w:tc>
          <w:tcPr>
            <w:tcW w:w="2126" w:type="dxa"/>
          </w:tcPr>
          <w:p w14:paraId="5603AF8E" w14:textId="2B1F3DAF" w:rsidR="00770388" w:rsidRPr="00770388" w:rsidRDefault="00770388" w:rsidP="00770388">
            <w:pPr>
              <w:pStyle w:val="ListParagraph"/>
              <w:spacing w:line="259" w:lineRule="auto"/>
              <w:ind w:left="0"/>
              <w:rPr>
                <w:rFonts w:ascii="Arial" w:eastAsia="Arial" w:hAnsi="Arial" w:cs="Arial"/>
                <w:b/>
              </w:rPr>
            </w:pPr>
            <w:r w:rsidRPr="00770388">
              <w:rPr>
                <w:rFonts w:ascii="Arial" w:eastAsia="Arial" w:hAnsi="Arial" w:cs="Arial"/>
                <w:b/>
              </w:rPr>
              <w:t>A, B, C</w:t>
            </w:r>
          </w:p>
        </w:tc>
      </w:tr>
    </w:tbl>
    <w:p w14:paraId="1FC916C7" w14:textId="77777777" w:rsidR="00770388" w:rsidRPr="00DD22D0" w:rsidRDefault="00770388" w:rsidP="00770388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3E1AD240" w14:textId="688E397D" w:rsidR="00F87F87" w:rsidRPr="00DD22D0" w:rsidRDefault="00F87F87" w:rsidP="00F87F87">
      <w:pPr>
        <w:pStyle w:val="ListParagraph"/>
        <w:spacing w:after="0" w:line="259" w:lineRule="auto"/>
        <w:ind w:left="432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OR</w:t>
      </w:r>
    </w:p>
    <w:p w14:paraId="2600B94B" w14:textId="48492282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Explain Park Chen Yu Algorithm? How is memory mapping done in PCY?</w:t>
      </w:r>
    </w:p>
    <w:p w14:paraId="38BDB729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04D13623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Explain Map task and reduce task using the mapper input given below.</w:t>
      </w:r>
    </w:p>
    <w:p w14:paraId="69167F8E" w14:textId="6AE5EE9D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Dear, Bear, River, Car, Car, River, Deer, </w:t>
      </w:r>
      <w:r w:rsidR="00770388" w:rsidRPr="00DD22D0">
        <w:rPr>
          <w:rFonts w:ascii="Arial" w:eastAsia="Arial" w:hAnsi="Arial" w:cs="Arial"/>
          <w:bCs/>
        </w:rPr>
        <w:t>Car,</w:t>
      </w:r>
      <w:r w:rsidRPr="00DD22D0">
        <w:rPr>
          <w:rFonts w:ascii="Arial" w:eastAsia="Arial" w:hAnsi="Arial" w:cs="Arial"/>
          <w:bCs/>
        </w:rPr>
        <w:t xml:space="preserve"> Bear</w:t>
      </w:r>
    </w:p>
    <w:p w14:paraId="1F28562F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  <w:t>OR</w:t>
      </w:r>
    </w:p>
    <w:p w14:paraId="697F1C9E" w14:textId="612862E1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Compare Hadoop with RDBMS and Grid Computing</w:t>
      </w:r>
    </w:p>
    <w:p w14:paraId="65663A69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4C79C78B" w14:textId="77777777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y is HIVE used? Explain the architecture of HIVE.</w:t>
      </w:r>
    </w:p>
    <w:p w14:paraId="76E8F9C8" w14:textId="77777777" w:rsidR="00F87F87" w:rsidRPr="00DD22D0" w:rsidRDefault="00F87F87" w:rsidP="00F87F87">
      <w:pPr>
        <w:pStyle w:val="ListParagraph"/>
        <w:spacing w:after="0" w:line="259" w:lineRule="auto"/>
        <w:ind w:left="4320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OR</w:t>
      </w:r>
    </w:p>
    <w:p w14:paraId="62C36923" w14:textId="1DDBC4D5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rite the structure of Pig Latin. Explain the four major categories of Pig functions.</w:t>
      </w:r>
    </w:p>
    <w:p w14:paraId="131AEE6E" w14:textId="7771A9C2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5E8A7DF9" w14:textId="020F9519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2C1C3CED" w14:textId="77777777" w:rsidR="00F87F87" w:rsidRPr="00DD22D0" w:rsidRDefault="00F87F87" w:rsidP="00F87F87">
      <w:pPr>
        <w:pStyle w:val="ListParagraph"/>
        <w:jc w:val="center"/>
        <w:rPr>
          <w:rFonts w:ascii="Arial" w:eastAsia="Times New Roman" w:hAnsi="Arial" w:cs="Arial"/>
          <w:b/>
          <w:bCs/>
          <w:color w:val="000000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lang w:val="en-IN"/>
        </w:rPr>
        <w:t>PART C</w:t>
      </w:r>
    </w:p>
    <w:p w14:paraId="525A17F4" w14:textId="048EB1C8" w:rsidR="00F87F87" w:rsidRPr="00DD22D0" w:rsidRDefault="00F87F87" w:rsidP="00F87F87">
      <w:pPr>
        <w:rPr>
          <w:rFonts w:ascii="Arial" w:eastAsia="Times New Roman" w:hAnsi="Arial" w:cs="Arial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Answer any </w:t>
      </w: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en-IN"/>
        </w:rPr>
        <w:t>THREE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of the following questions.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           (3 x 10 = 30)</w:t>
      </w:r>
    </w:p>
    <w:p w14:paraId="07840BF8" w14:textId="77777777" w:rsidR="00F87F87" w:rsidRPr="00DD22D0" w:rsidRDefault="00F87F87" w:rsidP="00F87F87">
      <w:pPr>
        <w:pStyle w:val="ListParagraph"/>
        <w:numPr>
          <w:ilvl w:val="0"/>
          <w:numId w:val="5"/>
        </w:numPr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What is regression? Explain simple linear regression with its cost function.</w:t>
      </w:r>
    </w:p>
    <w:p w14:paraId="6FCBCDF5" w14:textId="77777777" w:rsidR="00F87F87" w:rsidRPr="00DD22D0" w:rsidRDefault="00F87F87" w:rsidP="00F87F87">
      <w:pPr>
        <w:pStyle w:val="ListParagraph"/>
        <w:numPr>
          <w:ilvl w:val="0"/>
          <w:numId w:val="5"/>
        </w:numPr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Explain K-means clustering algorithm for larger-dataset. Mention the object specifications associated with BFR algorithm.</w:t>
      </w:r>
    </w:p>
    <w:p w14:paraId="78A917ED" w14:textId="0513028C" w:rsidR="00F87F87" w:rsidRPr="00DD22D0" w:rsidRDefault="00F87F87" w:rsidP="00F87F87">
      <w:pPr>
        <w:pStyle w:val="ListParagraph"/>
        <w:numPr>
          <w:ilvl w:val="0"/>
          <w:numId w:val="5"/>
        </w:numPr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 xml:space="preserve">a. Explain EDA. Mention the various methods of performing EDA. </w:t>
      </w:r>
      <w:r w:rsidRPr="00DD22D0">
        <w:rPr>
          <w:rFonts w:ascii="Arial" w:eastAsia="Arial" w:hAnsi="Arial" w:cs="Arial"/>
          <w:bCs/>
        </w:rPr>
        <w:tab/>
        <w:t xml:space="preserve">    </w:t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  <w:t xml:space="preserve">    (6m)</w:t>
      </w:r>
    </w:p>
    <w:p w14:paraId="0A07DCE8" w14:textId="77777777" w:rsidR="00F87F87" w:rsidRPr="00DD22D0" w:rsidRDefault="00F87F87" w:rsidP="00F87F87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b. Compare HiveQL with SQL.</w:t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  <w:t xml:space="preserve">    (4m)</w:t>
      </w:r>
    </w:p>
    <w:p w14:paraId="6AB262DB" w14:textId="77777777" w:rsidR="00F87F87" w:rsidRPr="00DD22D0" w:rsidRDefault="00F87F87" w:rsidP="00F87F87">
      <w:pPr>
        <w:pStyle w:val="ListParagraph"/>
        <w:numPr>
          <w:ilvl w:val="0"/>
          <w:numId w:val="5"/>
        </w:numPr>
        <w:rPr>
          <w:rFonts w:ascii="Arial" w:eastAsia="Arial" w:hAnsi="Arial" w:cs="Arial"/>
          <w:bCs/>
        </w:rPr>
      </w:pPr>
      <w:r w:rsidRPr="00DD22D0">
        <w:rPr>
          <w:rFonts w:ascii="Arial" w:eastAsia="Arial" w:hAnsi="Arial" w:cs="Arial"/>
          <w:bCs/>
        </w:rPr>
        <w:t>a. What is Hadoop? Explain the core components of HDFS.</w:t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  <w:t xml:space="preserve">    (4m)</w:t>
      </w:r>
    </w:p>
    <w:p w14:paraId="1FD80DC1" w14:textId="2A345013" w:rsidR="00F87F87" w:rsidRPr="00DD22D0" w:rsidRDefault="00F87F87" w:rsidP="00F87F87">
      <w:pPr>
        <w:pStyle w:val="ListParagraph"/>
        <w:numPr>
          <w:ilvl w:val="0"/>
          <w:numId w:val="5"/>
        </w:numPr>
        <w:rPr>
          <w:rFonts w:ascii="Arial" w:eastAsia="Arial" w:hAnsi="Arial" w:cs="Arial"/>
        </w:rPr>
      </w:pPr>
      <w:r w:rsidRPr="00DD22D0">
        <w:rPr>
          <w:rFonts w:ascii="Arial" w:eastAsia="Arial" w:hAnsi="Arial" w:cs="Arial"/>
          <w:bCs/>
        </w:rPr>
        <w:t>With a SEQUENCE DIAGRAM depict how JOB PROCESSING REQUESTS is performed.</w:t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</w:r>
      <w:r w:rsidRPr="00DD22D0">
        <w:rPr>
          <w:rFonts w:ascii="Arial" w:eastAsia="Arial" w:hAnsi="Arial" w:cs="Arial"/>
          <w:bCs/>
        </w:rPr>
        <w:tab/>
        <w:t xml:space="preserve">    (6m)</w:t>
      </w:r>
    </w:p>
    <w:p w14:paraId="74A4F149" w14:textId="619F16CC" w:rsidR="00F87F87" w:rsidRPr="00DD22D0" w:rsidRDefault="00F87F87" w:rsidP="00F87F87">
      <w:pPr>
        <w:pStyle w:val="ListParagraph"/>
        <w:rPr>
          <w:rFonts w:ascii="Arial" w:eastAsia="Arial" w:hAnsi="Arial" w:cs="Arial"/>
        </w:rPr>
      </w:pPr>
    </w:p>
    <w:p w14:paraId="2F3A8B71" w14:textId="77777777" w:rsidR="00F87F87" w:rsidRPr="00DD22D0" w:rsidRDefault="00F87F87" w:rsidP="00F87F87">
      <w:pPr>
        <w:pStyle w:val="ListParagraph"/>
        <w:rPr>
          <w:rFonts w:ascii="Arial" w:eastAsia="Arial" w:hAnsi="Arial" w:cs="Arial"/>
        </w:rPr>
      </w:pPr>
    </w:p>
    <w:p w14:paraId="059041D3" w14:textId="62E24EA5" w:rsidR="00216A19" w:rsidRPr="00DD22D0" w:rsidRDefault="00216A19" w:rsidP="00F87F87">
      <w:pPr>
        <w:pStyle w:val="ListParagraph"/>
        <w:jc w:val="center"/>
        <w:rPr>
          <w:rFonts w:ascii="Arial" w:eastAsia="Arial" w:hAnsi="Arial" w:cs="Arial"/>
        </w:rPr>
      </w:pPr>
      <w:r w:rsidRPr="00DD22D0">
        <w:rPr>
          <w:rFonts w:ascii="Arial" w:eastAsia="Arial" w:hAnsi="Arial" w:cs="Arial"/>
        </w:rPr>
        <w:br/>
      </w:r>
    </w:p>
    <w:p w14:paraId="0A3A011D" w14:textId="77777777" w:rsidR="00216A19" w:rsidRPr="00DD22D0" w:rsidRDefault="00216A19" w:rsidP="00216A19">
      <w:pPr>
        <w:rPr>
          <w:rFonts w:ascii="Arial" w:hAnsi="Arial" w:cs="Arial"/>
        </w:rPr>
      </w:pPr>
    </w:p>
    <w:p w14:paraId="16FDB58E" w14:textId="1EEFFB9E" w:rsidR="006873AC" w:rsidRPr="00DD22D0" w:rsidRDefault="006873A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sectPr w:rsidR="006873AC" w:rsidRPr="00DD22D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463B7" w14:textId="77777777" w:rsidR="00B67240" w:rsidRDefault="00B67240">
      <w:pPr>
        <w:spacing w:after="0" w:line="240" w:lineRule="auto"/>
      </w:pPr>
      <w:r>
        <w:separator/>
      </w:r>
    </w:p>
  </w:endnote>
  <w:endnote w:type="continuationSeparator" w:id="0">
    <w:p w14:paraId="21B16FEB" w14:textId="77777777" w:rsidR="00B67240" w:rsidRDefault="00B67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B1041" w14:textId="26D0D9B2" w:rsidR="00E834BF" w:rsidRDefault="00E834BF">
    <w:pPr>
      <w:pStyle w:val="Footer"/>
    </w:pPr>
    <w:r>
      <w:t>CS 9122-A-22</w:t>
    </w:r>
  </w:p>
  <w:p w14:paraId="76426233" w14:textId="6262D325" w:rsidR="006873AC" w:rsidRDefault="006873AC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9CF51" w14:textId="77777777" w:rsidR="00B67240" w:rsidRDefault="00B67240">
      <w:pPr>
        <w:spacing w:after="0" w:line="240" w:lineRule="auto"/>
      </w:pPr>
      <w:r>
        <w:separator/>
      </w:r>
    </w:p>
  </w:footnote>
  <w:footnote w:type="continuationSeparator" w:id="0">
    <w:p w14:paraId="0AEDBB07" w14:textId="77777777" w:rsidR="00B67240" w:rsidRDefault="00B672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27199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A54976" w14:textId="106D8CE4" w:rsidR="00E834BF" w:rsidRDefault="00E834B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B46276" w14:textId="77777777" w:rsidR="00E834BF" w:rsidRDefault="00E834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4C2"/>
    <w:multiLevelType w:val="multilevel"/>
    <w:tmpl w:val="3B884C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4C95160"/>
    <w:multiLevelType w:val="multilevel"/>
    <w:tmpl w:val="0DBC59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CE5607F"/>
    <w:multiLevelType w:val="hybridMultilevel"/>
    <w:tmpl w:val="D1E0FD16"/>
    <w:lvl w:ilvl="0" w:tplc="BF44302E">
      <w:start w:val="1"/>
      <w:numFmt w:val="lowerLetter"/>
      <w:lvlText w:val="%1)"/>
      <w:lvlJc w:val="left"/>
      <w:pPr>
        <w:ind w:left="7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4" w:hanging="360"/>
      </w:pPr>
    </w:lvl>
    <w:lvl w:ilvl="2" w:tplc="4009001B" w:tentative="1">
      <w:start w:val="1"/>
      <w:numFmt w:val="lowerRoman"/>
      <w:lvlText w:val="%3."/>
      <w:lvlJc w:val="right"/>
      <w:pPr>
        <w:ind w:left="2144" w:hanging="180"/>
      </w:pPr>
    </w:lvl>
    <w:lvl w:ilvl="3" w:tplc="4009000F" w:tentative="1">
      <w:start w:val="1"/>
      <w:numFmt w:val="decimal"/>
      <w:lvlText w:val="%4."/>
      <w:lvlJc w:val="left"/>
      <w:pPr>
        <w:ind w:left="2864" w:hanging="360"/>
      </w:pPr>
    </w:lvl>
    <w:lvl w:ilvl="4" w:tplc="40090019" w:tentative="1">
      <w:start w:val="1"/>
      <w:numFmt w:val="lowerLetter"/>
      <w:lvlText w:val="%5."/>
      <w:lvlJc w:val="left"/>
      <w:pPr>
        <w:ind w:left="3584" w:hanging="360"/>
      </w:pPr>
    </w:lvl>
    <w:lvl w:ilvl="5" w:tplc="4009001B" w:tentative="1">
      <w:start w:val="1"/>
      <w:numFmt w:val="lowerRoman"/>
      <w:lvlText w:val="%6."/>
      <w:lvlJc w:val="right"/>
      <w:pPr>
        <w:ind w:left="4304" w:hanging="180"/>
      </w:pPr>
    </w:lvl>
    <w:lvl w:ilvl="6" w:tplc="4009000F" w:tentative="1">
      <w:start w:val="1"/>
      <w:numFmt w:val="decimal"/>
      <w:lvlText w:val="%7."/>
      <w:lvlJc w:val="left"/>
      <w:pPr>
        <w:ind w:left="5024" w:hanging="360"/>
      </w:pPr>
    </w:lvl>
    <w:lvl w:ilvl="7" w:tplc="40090019" w:tentative="1">
      <w:start w:val="1"/>
      <w:numFmt w:val="lowerLetter"/>
      <w:lvlText w:val="%8."/>
      <w:lvlJc w:val="left"/>
      <w:pPr>
        <w:ind w:left="5744" w:hanging="360"/>
      </w:pPr>
    </w:lvl>
    <w:lvl w:ilvl="8" w:tplc="4009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3" w15:restartNumberingAfterBreak="0">
    <w:nsid w:val="1D7D03A3"/>
    <w:multiLevelType w:val="multilevel"/>
    <w:tmpl w:val="78548A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50E3E91"/>
    <w:multiLevelType w:val="multilevel"/>
    <w:tmpl w:val="DF1024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A5DF5"/>
    <w:multiLevelType w:val="multilevel"/>
    <w:tmpl w:val="DF1024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473C96"/>
    <w:multiLevelType w:val="hybridMultilevel"/>
    <w:tmpl w:val="EA4AD542"/>
    <w:lvl w:ilvl="0" w:tplc="0E5673D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63550A8"/>
    <w:multiLevelType w:val="hybridMultilevel"/>
    <w:tmpl w:val="A1945B60"/>
    <w:lvl w:ilvl="0" w:tplc="50FAEEE0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69565E31"/>
    <w:multiLevelType w:val="hybridMultilevel"/>
    <w:tmpl w:val="074E7A50"/>
    <w:lvl w:ilvl="0" w:tplc="3ED849F0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79306CC2"/>
    <w:multiLevelType w:val="multilevel"/>
    <w:tmpl w:val="3B884C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72019171">
    <w:abstractNumId w:val="3"/>
  </w:num>
  <w:num w:numId="2" w16cid:durableId="984699215">
    <w:abstractNumId w:val="1"/>
  </w:num>
  <w:num w:numId="3" w16cid:durableId="1174227212">
    <w:abstractNumId w:val="4"/>
  </w:num>
  <w:num w:numId="4" w16cid:durableId="1376077206">
    <w:abstractNumId w:val="5"/>
  </w:num>
  <w:num w:numId="5" w16cid:durableId="2029327785">
    <w:abstractNumId w:val="9"/>
  </w:num>
  <w:num w:numId="6" w16cid:durableId="537161632">
    <w:abstractNumId w:val="7"/>
  </w:num>
  <w:num w:numId="7" w16cid:durableId="707487969">
    <w:abstractNumId w:val="6"/>
  </w:num>
  <w:num w:numId="8" w16cid:durableId="1234004426">
    <w:abstractNumId w:val="8"/>
  </w:num>
  <w:num w:numId="9" w16cid:durableId="1233396364">
    <w:abstractNumId w:val="2"/>
  </w:num>
  <w:num w:numId="10" w16cid:durableId="2129427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TQ1tzSxMLMwNLBQ0lEKTi0uzszPAykwqwUAGXiXMywAAAA="/>
  </w:docVars>
  <w:rsids>
    <w:rsidRoot w:val="006873AC"/>
    <w:rsid w:val="0017546F"/>
    <w:rsid w:val="00203E02"/>
    <w:rsid w:val="00216A19"/>
    <w:rsid w:val="00325B19"/>
    <w:rsid w:val="00354034"/>
    <w:rsid w:val="003B1D1E"/>
    <w:rsid w:val="004274DD"/>
    <w:rsid w:val="006873AC"/>
    <w:rsid w:val="006B6934"/>
    <w:rsid w:val="00770388"/>
    <w:rsid w:val="007C3F8F"/>
    <w:rsid w:val="00B67240"/>
    <w:rsid w:val="00DD22D0"/>
    <w:rsid w:val="00E834BF"/>
    <w:rsid w:val="00F8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56AF2"/>
  <w15:docId w15:val="{C4D241F8-F996-49B7-B275-CC1F9E181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16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1D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D1E"/>
  </w:style>
  <w:style w:type="paragraph" w:styleId="Footer">
    <w:name w:val="footer"/>
    <w:basedOn w:val="Normal"/>
    <w:link w:val="FooterChar"/>
    <w:uiPriority w:val="99"/>
    <w:unhideWhenUsed/>
    <w:rsid w:val="003B1D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D1E"/>
  </w:style>
  <w:style w:type="table" w:styleId="TableGrid">
    <w:name w:val="Table Grid"/>
    <w:basedOn w:val="TableNormal"/>
    <w:uiPriority w:val="39"/>
    <w:rsid w:val="00770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78</Words>
  <Characters>4441</Characters>
  <Application>Microsoft Office Word</Application>
  <DocSecurity>0</DocSecurity>
  <Lines>37</Lines>
  <Paragraphs>10</Paragraphs>
  <ScaleCrop>false</ScaleCrop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 Keren</dc:creator>
  <cp:lastModifiedBy>St josephs college</cp:lastModifiedBy>
  <cp:revision>9</cp:revision>
  <cp:lastPrinted>2022-11-24T03:41:00Z</cp:lastPrinted>
  <dcterms:created xsi:type="dcterms:W3CDTF">2022-11-02T08:33:00Z</dcterms:created>
  <dcterms:modified xsi:type="dcterms:W3CDTF">2022-11-24T03:41:00Z</dcterms:modified>
</cp:coreProperties>
</file>